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B1D97D" w14:textId="621AC44B" w:rsidR="00566526" w:rsidRDefault="00566526">
      <w:bookmarkStart w:id="0" w:name="_GoBack"/>
      <w:bookmarkEnd w:id="0"/>
      <w:r>
        <w:t>MRVPD LOT Subcommittee Meeting Agenda</w:t>
      </w:r>
    </w:p>
    <w:p w14:paraId="37E96C5B" w14:textId="730554D8" w:rsidR="00566526" w:rsidRDefault="00566526">
      <w:r>
        <w:t>January 8, 1 p.m. at the Waitsfield Town Office</w:t>
      </w:r>
    </w:p>
    <w:p w14:paraId="2E94C560" w14:textId="1C64C4BA" w:rsidR="00566526" w:rsidRDefault="00566526"/>
    <w:p w14:paraId="60DBC6AB" w14:textId="1777CA13" w:rsidR="00566526" w:rsidRDefault="00566526" w:rsidP="00566526">
      <w:pPr>
        <w:pStyle w:val="ListParagraph"/>
        <w:numPr>
          <w:ilvl w:val="0"/>
          <w:numId w:val="1"/>
        </w:numPr>
      </w:pPr>
      <w:r>
        <w:t>Call to order</w:t>
      </w:r>
    </w:p>
    <w:p w14:paraId="69900767" w14:textId="23A910B3" w:rsidR="00566526" w:rsidRDefault="00566526" w:rsidP="00566526">
      <w:pPr>
        <w:pStyle w:val="ListParagraph"/>
        <w:numPr>
          <w:ilvl w:val="0"/>
          <w:numId w:val="1"/>
        </w:numPr>
      </w:pPr>
      <w:r>
        <w:t>Additions/Deletions to the Agenda</w:t>
      </w:r>
    </w:p>
    <w:p w14:paraId="27F26677" w14:textId="53CDB0A7" w:rsidR="00566526" w:rsidRDefault="00566526" w:rsidP="00566526">
      <w:pPr>
        <w:pStyle w:val="ListParagraph"/>
        <w:numPr>
          <w:ilvl w:val="0"/>
          <w:numId w:val="1"/>
        </w:numPr>
      </w:pPr>
      <w:r>
        <w:t>Communications update and Calendar review</w:t>
      </w:r>
    </w:p>
    <w:p w14:paraId="14FEC7E5" w14:textId="41F1D644" w:rsidR="00566526" w:rsidRDefault="00566526" w:rsidP="00566526">
      <w:pPr>
        <w:pStyle w:val="ListParagraph"/>
        <w:numPr>
          <w:ilvl w:val="0"/>
          <w:numId w:val="1"/>
        </w:numPr>
      </w:pPr>
      <w:r>
        <w:t>Other Business: Tri-Town SB MOU negotiations update</w:t>
      </w:r>
    </w:p>
    <w:p w14:paraId="75B5C1B9" w14:textId="611EA7F2" w:rsidR="00566526" w:rsidRDefault="00566526" w:rsidP="00566526">
      <w:pPr>
        <w:pStyle w:val="ListParagraph"/>
        <w:numPr>
          <w:ilvl w:val="0"/>
          <w:numId w:val="1"/>
        </w:numPr>
      </w:pPr>
      <w:r>
        <w:t>Adjourn</w:t>
      </w:r>
    </w:p>
    <w:p w14:paraId="701DCE38" w14:textId="09A915BE" w:rsidR="00566526" w:rsidRDefault="00566526" w:rsidP="00566526"/>
    <w:p w14:paraId="36B3C688" w14:textId="77777777" w:rsidR="00566526" w:rsidRDefault="00566526" w:rsidP="00566526"/>
    <w:sectPr w:rsidR="00566526" w:rsidSect="00AE65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A17C28"/>
    <w:multiLevelType w:val="hybridMultilevel"/>
    <w:tmpl w:val="CD8625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wMDI1MzQysrQ0NrJU0lEKTi0uzszPAykwrAUApvCYvCwAAAA="/>
  </w:docVars>
  <w:rsids>
    <w:rsidRoot w:val="00566526"/>
    <w:rsid w:val="00566526"/>
    <w:rsid w:val="00AE6582"/>
    <w:rsid w:val="00D96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07709D"/>
  <w15:chartTrackingRefBased/>
  <w15:docId w15:val="{05C100A2-B0C2-3C42-911D-91792B711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65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5</Words>
  <Characters>204</Characters>
  <Application>Microsoft Office Word</Application>
  <DocSecurity>0</DocSecurity>
  <Lines>1</Lines>
  <Paragraphs>1</Paragraphs>
  <ScaleCrop>false</ScaleCrop>
  <Company/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Robert Ackland</cp:lastModifiedBy>
  <cp:revision>2</cp:revision>
  <dcterms:created xsi:type="dcterms:W3CDTF">2020-01-06T16:45:00Z</dcterms:created>
  <dcterms:modified xsi:type="dcterms:W3CDTF">2020-01-06T16:45:00Z</dcterms:modified>
</cp:coreProperties>
</file>